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1083, Number Passed Filter: 18094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p>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3-05-18T04:52:19Z</dcterms:created>
  <dcterms:modified xsi:type="dcterms:W3CDTF">2023-05-18T04: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